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E968DD" w14:textId="77777777" w:rsidR="0008177B" w:rsidRPr="00266F8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68B557" w14:textId="77777777" w:rsidR="0008177B" w:rsidRPr="00266F8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016FEB" w14:textId="77777777" w:rsidR="0008177B" w:rsidRPr="00266F8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2F75BE" w14:textId="77777777" w:rsidR="0008177B" w:rsidRPr="00266F8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C4DF07" w14:textId="77777777" w:rsidR="0008177B" w:rsidRPr="00266F8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C2E9AC" w14:textId="77777777" w:rsidR="00635659" w:rsidRPr="00266F80" w:rsidRDefault="00AC1766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icy Analysis Paper </w:t>
      </w:r>
    </w:p>
    <w:p w14:paraId="161BB522" w14:textId="260F3722" w:rsidR="0008177B" w:rsidRPr="00266F80" w:rsidRDefault="00AC1766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40008B1B" w14:textId="77777777" w:rsidR="0008177B" w:rsidRPr="00266F80" w:rsidRDefault="00AC1766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6FE555A9" w14:textId="77777777" w:rsidR="00A106AF" w:rsidRPr="00266F80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141FD7" w14:textId="77777777" w:rsidR="00A106AF" w:rsidRPr="00266F80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266F80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5893EC5" w14:textId="77777777" w:rsidR="00635659" w:rsidRPr="00266F80" w:rsidRDefault="00AC1766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olicy Analysis Paper</w:t>
      </w:r>
    </w:p>
    <w:p w14:paraId="724A4C4D" w14:textId="0CC31DB8" w:rsidR="0026072D" w:rsidRPr="00266F80" w:rsidRDefault="00AC1766" w:rsidP="0090588C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4F51283F" w14:textId="2722C513" w:rsidR="00635659" w:rsidRPr="00266F80" w:rsidRDefault="00AC176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“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ubstance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use” is one of the major problem in America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oday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upport Act or Substance Use Disorder Prevention is an act that was meant for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revention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eople who were opium addic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s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loboda et al. 2019)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act was signed by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resident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ump on October 24, 2018. He called it the singl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largest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ll that can combat the drug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risis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n the history of American Culture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loboda et al. 2019)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aim of the policy </w:t>
      </w:r>
      <w:r w:rsidR="00B93482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overcom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nd mitigat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ngoing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flict to prevent and stop the 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of drugs </w:t>
      </w:r>
      <w:r w:rsidR="00D822A7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in the United States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specially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pioid</w:t>
      </w:r>
      <w:r w:rsidR="00D822A7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F0C9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 general context, The Support Act is a policy that </w:t>
      </w:r>
      <w:r w:rsidR="00A32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eant</w:t>
      </w:r>
      <w:r w:rsidR="00DF0C9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anage</w:t>
      </w:r>
      <w:r w:rsidR="00DF0C9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eal with the crisis of substance abuse. </w:t>
      </w:r>
    </w:p>
    <w:p w14:paraId="4E942C63" w14:textId="12905C72" w:rsidR="00EE5D5F" w:rsidRPr="00266F80" w:rsidRDefault="00AC1766" w:rsidP="00266F8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roblem </w:t>
      </w:r>
      <w:r w:rsidR="00F201E2"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dentification</w:t>
      </w:r>
    </w:p>
    <w:p w14:paraId="66FB9532" w14:textId="793F8952" w:rsidR="00EE5D5F" w:rsidRPr="00266F80" w:rsidRDefault="00AC176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port Act is an effectiv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easur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ontrol substance abuse?</w:t>
      </w:r>
    </w:p>
    <w:p w14:paraId="1570DB41" w14:textId="47D92D4D" w:rsidR="00C0088C" w:rsidRPr="00266F80" w:rsidRDefault="00AC1766" w:rsidP="00266F8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ocus of the problem</w:t>
      </w:r>
    </w:p>
    <w:p w14:paraId="009602C4" w14:textId="205DB858" w:rsidR="00EB5DD6" w:rsidRPr="00266F80" w:rsidRDefault="00AC176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focus of the problem is to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identify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effectiveness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pport Act designed by the American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government to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 substance 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b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.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ubstance abus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is on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most critical issues that is faced by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merican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c today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loboda et al. 2019)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708593E" w14:textId="5D5BD6B0" w:rsidR="00B63942" w:rsidRPr="00266F80" w:rsidRDefault="00AC1766" w:rsidP="00266F8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ptions for solving problem</w:t>
      </w:r>
    </w:p>
    <w:p w14:paraId="485568F9" w14:textId="20D951CF" w:rsidR="00B63942" w:rsidRPr="00266F80" w:rsidRDefault="00AC176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re are a lot of options that can be used for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olving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issue. One of the major options is 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“education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. </w:t>
      </w:r>
      <w:r w:rsidR="00B93482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ople should be educated about the impact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ubstance abuse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he government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try to embed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effort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control the 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vailability of drug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pproach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nerabl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drug. Also,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effort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made to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reat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eople at priority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lready suffering from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isorder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loboda et al. 2019)</w:t>
      </w:r>
      <w:r w:rsidR="009214C1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DFC8183" w14:textId="77777777" w:rsidR="0090588C" w:rsidRPr="00266F80" w:rsidRDefault="0090588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FC916B" w14:textId="77777777" w:rsidR="00266F80" w:rsidRPr="00266F80" w:rsidRDefault="00266F80" w:rsidP="00266F8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8681F8C" w14:textId="06741955" w:rsidR="00EB5DD6" w:rsidRPr="00266F80" w:rsidRDefault="00AC1766" w:rsidP="00266F8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ackground</w:t>
      </w:r>
    </w:p>
    <w:p w14:paraId="2997831F" w14:textId="425F0BD2" w:rsidR="00C0088C" w:rsidRPr="00266F80" w:rsidRDefault="00AC1766" w:rsidP="00266F80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bill of the policy was passed on 28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eptember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 with an aim to overcome and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ontrol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atio of substance abuse,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articularly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eath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aused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using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pioid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B5DD6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B242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he policy was signed because a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ut 21 million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mericans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12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ge are suffering from substance abuse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2017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(Hall et al. 2019)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. T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day, t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e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ut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four people have substance abuse disorder.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ree in one person are those who suffer from medical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oncerns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the product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ubstance</w:t>
      </w:r>
      <w:r w:rsidR="00266844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use. </w:t>
      </w:r>
      <w:r w:rsidR="00FB242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 to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FB242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tional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urvey</w:t>
      </w:r>
      <w:r w:rsidR="00FB242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Drug Use and Health, about 19.7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illion</w:t>
      </w:r>
      <w:r w:rsidR="00FB242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erican adults have battled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ny of</w:t>
      </w:r>
      <w:r w:rsidR="00FB242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bstance use disorder in 2017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loboda et al. 2019)</w:t>
      </w:r>
      <w:r w:rsidR="00FB2429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out 74% of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dults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uffering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ubstance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 disorder a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er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2019, where 38%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dults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battled an illicit drug use disorder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loboda et al. 2019)</w:t>
      </w:r>
      <w:r w:rsidR="0011185B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2E82286" w14:textId="55B7C7AD" w:rsidR="00133071" w:rsidRPr="00266F80" w:rsidRDefault="00AC1766" w:rsidP="00266F8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andscape</w:t>
      </w:r>
    </w:p>
    <w:p w14:paraId="514F24D6" w14:textId="6976328D" w:rsidR="00156A05" w:rsidRPr="00266F80" w:rsidRDefault="00AC176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Major stakeholders of the landscap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re healthcare</w:t>
      </w:r>
      <w:r w:rsidR="00162813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fessionals, plan sponsors, and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edicare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Beneficiaries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long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beneficiary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vocates. Other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takeholders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ealthcare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rofessionals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ain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fessionals, and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ental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rofessionals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re ar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ews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takeholders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loboda et al. 2019)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edicar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beneficiaries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vocates and some of the healthcare professionals find thi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olicy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sweeping measure because Medicare i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not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rovided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required resources </w:t>
      </w:r>
      <w:r w:rsidR="00B934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revenue) 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can help to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ddress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ssue.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ain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agement professionals and plan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ponsor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with 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ental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ealth professionals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d thi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olicy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one of the effectiv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easures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nsure control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ubstance</w:t>
      </w:r>
      <w:r w:rsidR="00527B3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use. 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an initial perspective is considered, then it is highlighted that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olicy was formulated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oposed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be signed with the mutual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understanding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upport of the stakeholders. Issues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began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ccur when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government was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able to address the approaching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oncerns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erms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vailability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resources, which made this policy a sweeping measure for 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528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keholders.  </w:t>
      </w:r>
    </w:p>
    <w:p w14:paraId="245AD174" w14:textId="6A8440D5" w:rsidR="00156A05" w:rsidRPr="00266F80" w:rsidRDefault="00AC1766" w:rsidP="0090588C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ptions</w:t>
      </w:r>
    </w:p>
    <w:p w14:paraId="6EB80AD6" w14:textId="2B6B9578" w:rsidR="00156A05" w:rsidRPr="00266F80" w:rsidRDefault="00AC176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a lot 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options that can be used </w:t>
      </w:r>
      <w:r w:rsidR="00A93B5A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o address the issue</w:t>
      </w:r>
      <w:r w:rsidR="002A3106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, discussed as follows</w:t>
      </w:r>
    </w:p>
    <w:p w14:paraId="5951D5D6" w14:textId="417A2D3C" w:rsidR="00DC46BB" w:rsidRPr="00266F80" w:rsidRDefault="00AC1766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ducation </w:t>
      </w:r>
    </w:p>
    <w:p w14:paraId="07263CEE" w14:textId="6F4C8F8B" w:rsidR="00DC46BB" w:rsidRPr="00266F80" w:rsidRDefault="00AC1766" w:rsidP="00B9348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bserved that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education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wareness is one of the tools that can be used to control drug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bus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re are a lot of people who becom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reluctant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ir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abits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they came to know about the </w:t>
      </w:r>
      <w:r w:rsidR="0090588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gative impact of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drugs.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ros of this option is, it is one of the easiest methods to control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drug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buse,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asy to proceed with.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nfortunately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r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con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issue as well, such a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vailability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raining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pproaching peopl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r-flung areas and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unacceptanc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remote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eople (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all et al. 2019)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441D76A" w14:textId="5D874E07" w:rsidR="00DC46BB" w:rsidRPr="00266F80" w:rsidRDefault="00AC1766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edical assistance </w:t>
      </w:r>
    </w:p>
    <w:p w14:paraId="2AC940CE" w14:textId="0E101008" w:rsidR="00BB1734" w:rsidRPr="00266F80" w:rsidRDefault="00AC1766" w:rsidP="00B9348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dical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ssistanc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refers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use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linical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eatment such as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medication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rapies that can help to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ontrol the</w:t>
      </w:r>
      <w:r w:rsidR="0042035F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abitual</w:t>
      </w:r>
      <w:r w:rsidR="0042035F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. Also, medical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ssistance can</w:t>
      </w:r>
      <w:r w:rsidR="0042035F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lp people get into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herapies</w:t>
      </w:r>
      <w:r w:rsidR="0042035F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let them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vercome</w:t>
      </w:r>
      <w:r w:rsidR="0042035F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ears that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drenched them</w:t>
      </w:r>
      <w:r w:rsidR="0042035F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drugs.</w:t>
      </w:r>
      <w:r w:rsidR="00574A5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of the benefits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r w:rsidR="00574A5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tion is the quick and effective recovery and control,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 w:rsidR="00574A5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ns are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unavailability</w:t>
      </w:r>
      <w:r w:rsidR="00574A5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medical treatment for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hose who</w:t>
      </w:r>
      <w:r w:rsidR="00574A5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not approach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ospitals (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all et al. 2019)</w:t>
      </w:r>
      <w:r w:rsidR="00574A5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B23A59F" w14:textId="589F0D61" w:rsidR="00DC46BB" w:rsidRPr="00266F80" w:rsidRDefault="00AC1766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ntrol on the </w:t>
      </w:r>
      <w:r w:rsidR="00F201E2"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vailability</w:t>
      </w: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drugs</w:t>
      </w:r>
    </w:p>
    <w:p w14:paraId="5A8737F7" w14:textId="767E3B16" w:rsidR="00266F80" w:rsidRDefault="00AC1766" w:rsidP="00B9348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rol and ban on drugs or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triction on consumption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drug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other approach that can help to overcom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ubstance abus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. It is difficu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t to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embed or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ctic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 can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find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t several other ways while it has the benefit of incorporating complete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ontrol (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all et al. 2019)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14:paraId="54C1BFFA" w14:textId="77777777" w:rsidR="00266F80" w:rsidRPr="00266F80" w:rsidRDefault="00266F80" w:rsidP="00266F8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8B582D" w14:textId="34CDA520" w:rsidR="00294277" w:rsidRPr="00266F80" w:rsidRDefault="00AC1766" w:rsidP="00266F8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commendations</w:t>
      </w:r>
    </w:p>
    <w:p w14:paraId="632D75FE" w14:textId="33847FB6" w:rsidR="00294277" w:rsidRPr="00266F80" w:rsidRDefault="00AC176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re are a lot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recommendations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e provided to empower control on substance abuse, however, on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of the effective recommendations is, "Educating people". It is one of the best options because it can be adjusted in minimum resources, to a lot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ire less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time (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Hall et al. 2019)</w:t>
      </w:r>
      <w:r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E5F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lso one of the best options because social media and technology have facilitated the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spreading of</w:t>
      </w:r>
      <w:r w:rsidR="005E5F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  <w:r w:rsidR="005E5F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in no or less time.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lthough</w:t>
      </w:r>
      <w:r w:rsidR="005E5F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might not b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available</w:t>
      </w:r>
      <w:r w:rsidR="005E5F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people who belong to far off places, still it can educate a lot of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="005E5F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, saving a number of lives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loboda et al. 2019)</w:t>
      </w:r>
      <w:r w:rsidR="005E5F1C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83CA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her options of educating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="00C83CA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community healthcar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enters</w:t>
      </w:r>
      <w:r w:rsidR="00C83CA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V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channels</w:t>
      </w:r>
      <w:r w:rsidR="00C83CA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school training </w:t>
      </w:r>
      <w:r w:rsidR="00266F80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grams </w:t>
      </w:r>
      <w:r w:rsidR="00C83CA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can help both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elders</w:t>
      </w:r>
      <w:r w:rsidR="00C83CA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youngsters know the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other</w:t>
      </w:r>
      <w:r w:rsidR="00C83CA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de of habit which is adopted </w:t>
      </w:r>
      <w:r w:rsidR="00F201E2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C83CAD" w:rsidRPr="00266F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orary pleasure. </w:t>
      </w:r>
    </w:p>
    <w:p w14:paraId="321DEF82" w14:textId="2329D701" w:rsidR="00DC46BB" w:rsidRPr="00266F80" w:rsidRDefault="00DC46B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29F37E" w14:textId="3F6EF01B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FE12A7" w14:textId="371E5827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288E96" w14:textId="08F2CFBC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181E76" w14:textId="4655736D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39FF47" w14:textId="67032919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4C89E8" w14:textId="365383B7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F0D5D4" w14:textId="7E47F164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047F31" w14:textId="2C904A00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73BB9D" w14:textId="10F1592B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F68603" w14:textId="2D7FEE31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33CFC6" w14:textId="01B6E847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233B6840" w14:textId="391B3558" w:rsidR="00266F80" w:rsidRPr="00266F80" w:rsidRDefault="00266F8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DA3F7E" w14:textId="7354A0BC" w:rsidR="00266F80" w:rsidRPr="00266F80" w:rsidRDefault="00266F80" w:rsidP="00266F8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ferences</w:t>
      </w:r>
    </w:p>
    <w:p w14:paraId="7A4FB8A8" w14:textId="77777777" w:rsidR="00266F80" w:rsidRPr="00266F80" w:rsidRDefault="00266F80" w:rsidP="00266F80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66F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ll, K. L., Nahum-Shani, I., August, G. J., Patrick, M. E., Murphy, S. A., &amp; Almirall, D. (2019). Adaptive Intervention Designs in Substance Use Prevention. In </w:t>
      </w:r>
      <w:r w:rsidRPr="00266F8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evention of Substance Use</w:t>
      </w:r>
      <w:r w:rsidRPr="00266F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63-280). Springer, Cham.</w:t>
      </w:r>
    </w:p>
    <w:p w14:paraId="5F6C095A" w14:textId="77777777" w:rsidR="00266F80" w:rsidRPr="00266F80" w:rsidRDefault="00266F80" w:rsidP="00266F80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6F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loboda, Z., Petras, H., Robertson, E. B., &amp; Hingson, R. (Eds.). (2019). </w:t>
      </w:r>
      <w:r w:rsidRPr="00266F8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evention of Substance Use</w:t>
      </w:r>
      <w:r w:rsidRPr="00266F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.</w:t>
      </w:r>
    </w:p>
    <w:p w14:paraId="609D12D9" w14:textId="77777777" w:rsidR="002A3106" w:rsidRPr="00266F80" w:rsidRDefault="002A310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A3106" w:rsidRPr="00266F80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A41F0" w14:textId="77777777" w:rsidR="00AC1766" w:rsidRDefault="00AC1766">
      <w:pPr>
        <w:spacing w:after="0" w:line="240" w:lineRule="auto"/>
      </w:pPr>
      <w:r>
        <w:separator/>
      </w:r>
    </w:p>
  </w:endnote>
  <w:endnote w:type="continuationSeparator" w:id="0">
    <w:p w14:paraId="1ED56881" w14:textId="77777777" w:rsidR="00AC1766" w:rsidRDefault="00AC17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B9BF1C" w14:textId="77777777" w:rsidR="00AC1766" w:rsidRDefault="00AC1766">
      <w:pPr>
        <w:spacing w:after="0" w:line="240" w:lineRule="auto"/>
      </w:pPr>
      <w:r>
        <w:separator/>
      </w:r>
    </w:p>
  </w:footnote>
  <w:footnote w:type="continuationSeparator" w:id="0">
    <w:p w14:paraId="11D4C143" w14:textId="77777777" w:rsidR="00AC1766" w:rsidRDefault="00AC17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D1E81" w14:textId="30402BDA" w:rsidR="00A106AF" w:rsidRPr="001A02CC" w:rsidRDefault="00AC176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635659" w:rsidRPr="00635659"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7EC841A8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CC08D" w14:textId="722732C7" w:rsidR="00A106AF" w:rsidRPr="001A02CC" w:rsidRDefault="00AC176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635659"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49C38689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F5C0F"/>
    <w:rsid w:val="0011185B"/>
    <w:rsid w:val="0011275D"/>
    <w:rsid w:val="001277D7"/>
    <w:rsid w:val="00130A33"/>
    <w:rsid w:val="00133071"/>
    <w:rsid w:val="00141074"/>
    <w:rsid w:val="00141C9F"/>
    <w:rsid w:val="001433E7"/>
    <w:rsid w:val="00143D66"/>
    <w:rsid w:val="00143EDD"/>
    <w:rsid w:val="0014559C"/>
    <w:rsid w:val="0015062D"/>
    <w:rsid w:val="00156A05"/>
    <w:rsid w:val="00162813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5281C"/>
    <w:rsid w:val="0026072D"/>
    <w:rsid w:val="00266844"/>
    <w:rsid w:val="00266F80"/>
    <w:rsid w:val="00267851"/>
    <w:rsid w:val="002777E7"/>
    <w:rsid w:val="002804B8"/>
    <w:rsid w:val="00282CBA"/>
    <w:rsid w:val="00284B0D"/>
    <w:rsid w:val="00287B4B"/>
    <w:rsid w:val="00294277"/>
    <w:rsid w:val="002A3106"/>
    <w:rsid w:val="002A5792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B6DEF"/>
    <w:rsid w:val="003D2612"/>
    <w:rsid w:val="003E0446"/>
    <w:rsid w:val="003F30CE"/>
    <w:rsid w:val="003F421D"/>
    <w:rsid w:val="004059F0"/>
    <w:rsid w:val="00410AEC"/>
    <w:rsid w:val="0042035F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D0EE0"/>
    <w:rsid w:val="004E2425"/>
    <w:rsid w:val="00506F1F"/>
    <w:rsid w:val="00511035"/>
    <w:rsid w:val="00525633"/>
    <w:rsid w:val="00525FDC"/>
    <w:rsid w:val="00527B3C"/>
    <w:rsid w:val="00550EFD"/>
    <w:rsid w:val="00574A5C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E5F1C"/>
    <w:rsid w:val="005F2E1C"/>
    <w:rsid w:val="005F4083"/>
    <w:rsid w:val="005F78CF"/>
    <w:rsid w:val="0060705A"/>
    <w:rsid w:val="006148A1"/>
    <w:rsid w:val="00634E15"/>
    <w:rsid w:val="00635659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4311"/>
    <w:rsid w:val="00842BFD"/>
    <w:rsid w:val="0086203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0588C"/>
    <w:rsid w:val="00913564"/>
    <w:rsid w:val="009214C1"/>
    <w:rsid w:val="0092355D"/>
    <w:rsid w:val="00932CD1"/>
    <w:rsid w:val="0093635F"/>
    <w:rsid w:val="00943EEF"/>
    <w:rsid w:val="00953628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328DF"/>
    <w:rsid w:val="00A4374D"/>
    <w:rsid w:val="00A67E8F"/>
    <w:rsid w:val="00A92A12"/>
    <w:rsid w:val="00A93B5A"/>
    <w:rsid w:val="00AA50C3"/>
    <w:rsid w:val="00AB2058"/>
    <w:rsid w:val="00AC1766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63942"/>
    <w:rsid w:val="00B70C3A"/>
    <w:rsid w:val="00B73412"/>
    <w:rsid w:val="00B77D70"/>
    <w:rsid w:val="00B8755B"/>
    <w:rsid w:val="00B93482"/>
    <w:rsid w:val="00BA1045"/>
    <w:rsid w:val="00BB1734"/>
    <w:rsid w:val="00BC2C84"/>
    <w:rsid w:val="00BC7805"/>
    <w:rsid w:val="00BE295C"/>
    <w:rsid w:val="00BF0DF3"/>
    <w:rsid w:val="00BF32FA"/>
    <w:rsid w:val="00C0088C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83CAD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52B"/>
    <w:rsid w:val="00D35D03"/>
    <w:rsid w:val="00D434CA"/>
    <w:rsid w:val="00D46875"/>
    <w:rsid w:val="00D5076D"/>
    <w:rsid w:val="00D620E3"/>
    <w:rsid w:val="00D62605"/>
    <w:rsid w:val="00D62E1C"/>
    <w:rsid w:val="00D819BF"/>
    <w:rsid w:val="00D822A7"/>
    <w:rsid w:val="00D95087"/>
    <w:rsid w:val="00DA2987"/>
    <w:rsid w:val="00DA77AE"/>
    <w:rsid w:val="00DB2F44"/>
    <w:rsid w:val="00DB3F05"/>
    <w:rsid w:val="00DC46BB"/>
    <w:rsid w:val="00DC72D1"/>
    <w:rsid w:val="00DD660B"/>
    <w:rsid w:val="00DD70E4"/>
    <w:rsid w:val="00DF0C99"/>
    <w:rsid w:val="00DF22BD"/>
    <w:rsid w:val="00E07F50"/>
    <w:rsid w:val="00E3227F"/>
    <w:rsid w:val="00E40F69"/>
    <w:rsid w:val="00E61F29"/>
    <w:rsid w:val="00E724C4"/>
    <w:rsid w:val="00E85934"/>
    <w:rsid w:val="00E95753"/>
    <w:rsid w:val="00E9582E"/>
    <w:rsid w:val="00EB0B02"/>
    <w:rsid w:val="00EB0E33"/>
    <w:rsid w:val="00EB5DD6"/>
    <w:rsid w:val="00EB6D29"/>
    <w:rsid w:val="00EC34C1"/>
    <w:rsid w:val="00EC6E94"/>
    <w:rsid w:val="00EE5D5F"/>
    <w:rsid w:val="00EF1641"/>
    <w:rsid w:val="00F02DA3"/>
    <w:rsid w:val="00F201E2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B2429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E16B0"/>
  <w15:docId w15:val="{DC5B13C0-A960-4454-9FF9-616D9F77D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3</cp:revision>
  <dcterms:created xsi:type="dcterms:W3CDTF">2019-11-20T18:08:00Z</dcterms:created>
  <dcterms:modified xsi:type="dcterms:W3CDTF">2019-11-20T18:11:00Z</dcterms:modified>
</cp:coreProperties>
</file>